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8B931" w14:textId="77777777" w:rsidR="00CC513F" w:rsidRPr="00CC513F" w:rsidRDefault="00CC513F" w:rsidP="00CC513F">
      <w:pPr>
        <w:pageBreakBefore/>
        <w:spacing w:line="360" w:lineRule="auto"/>
        <w:jc w:val="center"/>
        <w:rPr>
          <w:sz w:val="22"/>
        </w:rPr>
      </w:pPr>
      <w:r w:rsidRPr="00CC513F">
        <w:rPr>
          <w:b/>
          <w:sz w:val="32"/>
          <w:szCs w:val="44"/>
        </w:rPr>
        <w:t>实验</w:t>
      </w:r>
      <w:r w:rsidRPr="00CC513F">
        <w:rPr>
          <w:rFonts w:ascii="Times New Roman" w:hAnsi="Times New Roman" w:cs="Times New Roman"/>
          <w:b/>
          <w:sz w:val="32"/>
          <w:szCs w:val="44"/>
        </w:rPr>
        <w:t>R3</w:t>
      </w:r>
      <w:r w:rsidRPr="00CC513F">
        <w:rPr>
          <w:rFonts w:eastAsia="Times New Roman"/>
          <w:b/>
          <w:sz w:val="32"/>
          <w:szCs w:val="44"/>
        </w:rPr>
        <w:t xml:space="preserve">  </w:t>
      </w:r>
      <w:r w:rsidRPr="00CC513F">
        <w:rPr>
          <w:b/>
          <w:sz w:val="32"/>
          <w:szCs w:val="44"/>
        </w:rPr>
        <w:t>文件</w:t>
      </w:r>
      <w:r w:rsidR="004D16FC">
        <w:rPr>
          <w:rFonts w:hint="eastAsia"/>
          <w:b/>
          <w:sz w:val="32"/>
          <w:szCs w:val="44"/>
        </w:rPr>
        <w:t>和目录的</w:t>
      </w:r>
      <w:r w:rsidRPr="00CC513F">
        <w:rPr>
          <w:b/>
          <w:sz w:val="32"/>
          <w:szCs w:val="44"/>
        </w:rPr>
        <w:t>权限管理</w:t>
      </w:r>
    </w:p>
    <w:p w14:paraId="16B53EC8" w14:textId="77777777" w:rsidR="00CC513F" w:rsidRDefault="00CC513F" w:rsidP="00CC513F">
      <w:pPr>
        <w:spacing w:line="360" w:lineRule="auto"/>
        <w:rPr>
          <w:sz w:val="24"/>
        </w:rPr>
      </w:pPr>
    </w:p>
    <w:p w14:paraId="4236380D" w14:textId="77777777" w:rsidR="00CC513F" w:rsidRDefault="00CC513F" w:rsidP="00CC513F">
      <w:pPr>
        <w:spacing w:line="360" w:lineRule="auto"/>
        <w:rPr>
          <w:bCs/>
          <w:sz w:val="24"/>
        </w:rPr>
      </w:pPr>
      <w:r>
        <w:rPr>
          <w:sz w:val="24"/>
        </w:rPr>
        <w:t>一、实验目的</w:t>
      </w:r>
    </w:p>
    <w:p w14:paraId="351129CF" w14:textId="77777777" w:rsidR="00CC513F" w:rsidRDefault="005F7147" w:rsidP="00CC513F">
      <w:pPr>
        <w:spacing w:line="360" w:lineRule="auto"/>
        <w:rPr>
          <w:bCs/>
          <w:sz w:val="24"/>
        </w:rPr>
      </w:pPr>
      <w:r>
        <w:rPr>
          <w:bCs/>
          <w:sz w:val="24"/>
        </w:rPr>
        <w:t>1</w:t>
      </w:r>
      <w:r w:rsidR="00CC513F">
        <w:rPr>
          <w:bCs/>
          <w:sz w:val="24"/>
        </w:rPr>
        <w:t>.</w:t>
      </w:r>
      <w:r w:rsidR="00CC513F">
        <w:rPr>
          <w:kern w:val="1"/>
          <w:sz w:val="24"/>
        </w:rPr>
        <w:t>理解</w:t>
      </w:r>
      <w:r w:rsidR="00CC513F">
        <w:rPr>
          <w:kern w:val="1"/>
          <w:sz w:val="24"/>
        </w:rPr>
        <w:t>Linux</w:t>
      </w:r>
      <w:r w:rsidR="00CC513F">
        <w:rPr>
          <w:kern w:val="1"/>
          <w:sz w:val="24"/>
        </w:rPr>
        <w:t>中文件所有者和权限的概念。</w:t>
      </w:r>
      <w:r w:rsidR="00CC513F">
        <w:rPr>
          <w:rFonts w:eastAsia="Times New Roman"/>
          <w:bCs/>
          <w:sz w:val="24"/>
        </w:rPr>
        <w:t xml:space="preserve"> </w:t>
      </w:r>
    </w:p>
    <w:p w14:paraId="6E7DB0EE" w14:textId="77777777" w:rsidR="00CC513F" w:rsidRDefault="005F7147" w:rsidP="00CC513F">
      <w:pPr>
        <w:spacing w:line="360" w:lineRule="auto"/>
        <w:rPr>
          <w:bCs/>
          <w:sz w:val="24"/>
        </w:rPr>
      </w:pPr>
      <w:r>
        <w:rPr>
          <w:bCs/>
          <w:sz w:val="24"/>
        </w:rPr>
        <w:t>2</w:t>
      </w:r>
      <w:r w:rsidR="00CC513F">
        <w:rPr>
          <w:bCs/>
          <w:sz w:val="24"/>
        </w:rPr>
        <w:t>.</w:t>
      </w:r>
      <w:r w:rsidR="00CC513F">
        <w:rPr>
          <w:bCs/>
          <w:sz w:val="24"/>
        </w:rPr>
        <w:t>掌握有关权限操作的常用命令。</w:t>
      </w:r>
    </w:p>
    <w:p w14:paraId="66F98648" w14:textId="7777777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二、实验内容</w:t>
      </w:r>
    </w:p>
    <w:p w14:paraId="0DA160AF" w14:textId="7777777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</w:t>
      </w:r>
      <w:r>
        <w:rPr>
          <w:kern w:val="1"/>
          <w:sz w:val="24"/>
        </w:rPr>
        <w:t>文件与目录</w:t>
      </w:r>
      <w:r>
        <w:rPr>
          <w:sz w:val="24"/>
        </w:rPr>
        <w:t>权限的</w:t>
      </w:r>
      <w:r w:rsidR="00B7520B">
        <w:rPr>
          <w:rFonts w:hint="eastAsia"/>
          <w:sz w:val="24"/>
        </w:rPr>
        <w:t>设置和</w:t>
      </w:r>
      <w:r>
        <w:rPr>
          <w:sz w:val="24"/>
        </w:rPr>
        <w:t>修改。</w:t>
      </w:r>
    </w:p>
    <w:p w14:paraId="0306DBF7" w14:textId="7777777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2.</w:t>
      </w:r>
      <w:r>
        <w:rPr>
          <w:sz w:val="24"/>
        </w:rPr>
        <w:t>改变文件属主</w:t>
      </w:r>
      <w:r w:rsidR="007C78FA">
        <w:rPr>
          <w:rFonts w:hint="eastAsia"/>
          <w:sz w:val="24"/>
        </w:rPr>
        <w:t>和所属组</w:t>
      </w:r>
      <w:r>
        <w:rPr>
          <w:sz w:val="24"/>
        </w:rPr>
        <w:t>。</w:t>
      </w:r>
    </w:p>
    <w:p w14:paraId="393143A9" w14:textId="77777777" w:rsidR="00D6182F" w:rsidRDefault="00D6182F" w:rsidP="00CC513F">
      <w:pPr>
        <w:spacing w:line="360" w:lineRule="auto"/>
        <w:rPr>
          <w:sz w:val="24"/>
        </w:rPr>
      </w:pPr>
      <w:r>
        <w:rPr>
          <w:rFonts w:hint="eastAsia"/>
          <w:sz w:val="24"/>
        </w:rPr>
        <w:t>3.</w:t>
      </w:r>
      <w:r>
        <w:rPr>
          <w:rFonts w:hint="eastAsia"/>
          <w:sz w:val="24"/>
        </w:rPr>
        <w:t>设置访问控制列表</w:t>
      </w:r>
    </w:p>
    <w:p w14:paraId="31FD7554" w14:textId="7777777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三、实验步骤</w:t>
      </w:r>
    </w:p>
    <w:p w14:paraId="638AD435" w14:textId="7777777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</w:t>
      </w:r>
      <w:r>
        <w:rPr>
          <w:sz w:val="24"/>
        </w:rPr>
        <w:t>文件权限操作</w:t>
      </w:r>
    </w:p>
    <w:p w14:paraId="5FFBD409" w14:textId="12C1F6A5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1</w:t>
      </w:r>
      <w:r>
        <w:rPr>
          <w:sz w:val="24"/>
        </w:rPr>
        <w:t>在用户</w:t>
      </w:r>
      <w:r>
        <w:rPr>
          <w:bCs/>
          <w:sz w:val="24"/>
        </w:rPr>
        <w:t>默认工作目录</w:t>
      </w:r>
      <w:r>
        <w:rPr>
          <w:sz w:val="24"/>
        </w:rPr>
        <w:t>下创建目录</w:t>
      </w:r>
      <w:r>
        <w:rPr>
          <w:sz w:val="24"/>
        </w:rPr>
        <w:t>test03</w:t>
      </w:r>
      <w:r>
        <w:rPr>
          <w:sz w:val="24"/>
        </w:rPr>
        <w:t>，进入</w:t>
      </w:r>
      <w:r>
        <w:rPr>
          <w:sz w:val="24"/>
        </w:rPr>
        <w:t>test03</w:t>
      </w:r>
      <w:r>
        <w:rPr>
          <w:sz w:val="24"/>
        </w:rPr>
        <w:t>目录，使用</w:t>
      </w:r>
      <w:r>
        <w:rPr>
          <w:sz w:val="24"/>
        </w:rPr>
        <w:t>touch</w:t>
      </w:r>
      <w:r>
        <w:rPr>
          <w:sz w:val="24"/>
        </w:rPr>
        <w:t>命令创建空文件</w:t>
      </w:r>
      <w:r>
        <w:rPr>
          <w:sz w:val="24"/>
        </w:rPr>
        <w:t>file1</w:t>
      </w:r>
      <w:r>
        <w:rPr>
          <w:sz w:val="24"/>
        </w:rPr>
        <w:t>。</w:t>
      </w:r>
    </w:p>
    <w:p w14:paraId="361FD35C" w14:textId="57BC6431" w:rsidR="00FE27F3" w:rsidRDefault="00FE27F3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715C9A78" wp14:editId="089ED24D">
            <wp:extent cx="2980952" cy="9047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254DB" w14:textId="7FCC462A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2</w:t>
      </w:r>
      <w:r>
        <w:rPr>
          <w:sz w:val="24"/>
        </w:rPr>
        <w:t>显示</w:t>
      </w:r>
      <w:r>
        <w:rPr>
          <w:sz w:val="24"/>
        </w:rPr>
        <w:t>file1</w:t>
      </w:r>
      <w:r>
        <w:rPr>
          <w:sz w:val="24"/>
        </w:rPr>
        <w:t>详细信息，记录文件的权限信息，所属用户和组。</w:t>
      </w:r>
    </w:p>
    <w:p w14:paraId="5AACC5D2" w14:textId="19714266" w:rsidR="00FE27F3" w:rsidRDefault="00FE27F3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290D1447" wp14:editId="75CFBDBC">
            <wp:extent cx="3838095" cy="100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38095" cy="1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E2B81" w14:textId="6BAF8C79" w:rsidR="00CC513F" w:rsidRDefault="00CC513F" w:rsidP="00CC513F">
      <w:pPr>
        <w:spacing w:line="360" w:lineRule="auto"/>
        <w:ind w:left="480" w:hanging="480"/>
        <w:rPr>
          <w:sz w:val="24"/>
        </w:rPr>
      </w:pPr>
      <w:r>
        <w:rPr>
          <w:sz w:val="24"/>
        </w:rPr>
        <w:t>1.3</w:t>
      </w:r>
      <w:r>
        <w:rPr>
          <w:sz w:val="24"/>
        </w:rPr>
        <w:t>对</w:t>
      </w:r>
      <w:r>
        <w:rPr>
          <w:sz w:val="24"/>
        </w:rPr>
        <w:t>file1</w:t>
      </w:r>
      <w:r>
        <w:rPr>
          <w:sz w:val="24"/>
        </w:rPr>
        <w:t>设置权限，使其他用户可以对此文件进行写操作，并查看设置结果。</w:t>
      </w:r>
    </w:p>
    <w:p w14:paraId="48ACE103" w14:textId="04213613" w:rsidR="00C9044F" w:rsidRDefault="00C9044F" w:rsidP="00CC513F">
      <w:pPr>
        <w:spacing w:line="360" w:lineRule="auto"/>
        <w:ind w:left="480" w:hanging="480"/>
        <w:rPr>
          <w:sz w:val="24"/>
        </w:rPr>
      </w:pPr>
      <w:r>
        <w:rPr>
          <w:noProof/>
        </w:rPr>
        <w:drawing>
          <wp:inline distT="0" distB="0" distL="0" distR="0" wp14:anchorId="09243745" wp14:editId="4D6906AA">
            <wp:extent cx="4085714" cy="125714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5714" cy="1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7B474" w14:textId="2C98A25C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4</w:t>
      </w:r>
      <w:r>
        <w:rPr>
          <w:sz w:val="24"/>
        </w:rPr>
        <w:t>取消同组用户对</w:t>
      </w:r>
      <w:r>
        <w:rPr>
          <w:sz w:val="24"/>
        </w:rPr>
        <w:t>file1</w:t>
      </w:r>
      <w:r>
        <w:rPr>
          <w:sz w:val="24"/>
        </w:rPr>
        <w:t>的读取权限，并查看设置结果。</w:t>
      </w:r>
    </w:p>
    <w:p w14:paraId="769960C9" w14:textId="4438BB9A" w:rsidR="00C9044F" w:rsidRDefault="00C9044F" w:rsidP="00CC513F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4F81DBE2" wp14:editId="43DD5E3E">
            <wp:extent cx="3819048" cy="2209524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19048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8FA5" w14:textId="59BADFD0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5</w:t>
      </w:r>
      <w:r>
        <w:rPr>
          <w:sz w:val="24"/>
        </w:rPr>
        <w:t>用数字形式来为</w:t>
      </w:r>
      <w:r>
        <w:rPr>
          <w:sz w:val="24"/>
        </w:rPr>
        <w:t>file1</w:t>
      </w:r>
      <w:r>
        <w:rPr>
          <w:sz w:val="24"/>
        </w:rPr>
        <w:t>设置权限，使所有者可读、可写、可执行；其他用户和所属组用户只有读和执行的权限，并查看设置结果。</w:t>
      </w:r>
    </w:p>
    <w:p w14:paraId="71290973" w14:textId="71D3865E" w:rsidR="006A17B3" w:rsidRDefault="006A17B3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5AD6C5A0" wp14:editId="7C68602A">
            <wp:extent cx="3628571" cy="11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8571" cy="1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D8E0D" w14:textId="192634CC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6</w:t>
      </w:r>
      <w:r>
        <w:rPr>
          <w:sz w:val="24"/>
        </w:rPr>
        <w:t>用数字形式更改</w:t>
      </w:r>
      <w:r>
        <w:rPr>
          <w:sz w:val="24"/>
        </w:rPr>
        <w:t>file1</w:t>
      </w:r>
      <w:r>
        <w:rPr>
          <w:sz w:val="24"/>
        </w:rPr>
        <w:t>权限，使所有者只能读取此文件，其他任何用户都没有权限，并查看设置结果。</w:t>
      </w:r>
    </w:p>
    <w:p w14:paraId="69C43592" w14:textId="4EB7FB5C" w:rsidR="00C1114E" w:rsidRDefault="00C1114E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0332C8C0" wp14:editId="4E4C166F">
            <wp:extent cx="3380952" cy="1200000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0952" cy="1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F4BC9" w14:textId="4CAB65D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7</w:t>
      </w:r>
      <w:r>
        <w:rPr>
          <w:sz w:val="24"/>
        </w:rPr>
        <w:t>为其他用户添加写权限，并查看设置结果。</w:t>
      </w:r>
    </w:p>
    <w:p w14:paraId="666EBCA6" w14:textId="090A1BB8" w:rsidR="004256AF" w:rsidRDefault="004256AF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63D6279A" wp14:editId="29BA1CE8">
            <wp:extent cx="3685714" cy="130476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5714" cy="1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B274D" w14:textId="6E612781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8</w:t>
      </w:r>
      <w:r>
        <w:rPr>
          <w:sz w:val="24"/>
        </w:rPr>
        <w:t>回到上层目录，查看</w:t>
      </w:r>
      <w:r>
        <w:rPr>
          <w:sz w:val="24"/>
        </w:rPr>
        <w:t>test03</w:t>
      </w:r>
      <w:r>
        <w:rPr>
          <w:sz w:val="24"/>
        </w:rPr>
        <w:t>的权限。</w:t>
      </w:r>
      <w:r w:rsidR="00D13071">
        <w:rPr>
          <w:sz w:val="24"/>
        </w:rPr>
        <w:br/>
      </w:r>
      <w:r w:rsidR="00D13071">
        <w:rPr>
          <w:noProof/>
        </w:rPr>
        <w:lastRenderedPageBreak/>
        <w:drawing>
          <wp:inline distT="0" distB="0" distL="0" distR="0" wp14:anchorId="20357833" wp14:editId="73390F7F">
            <wp:extent cx="5274310" cy="21558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F812C" w14:textId="4F493397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9</w:t>
      </w:r>
      <w:r>
        <w:rPr>
          <w:sz w:val="24"/>
        </w:rPr>
        <w:t>为其他用户添加对此目录的写权限，查看设置结果。</w:t>
      </w:r>
    </w:p>
    <w:p w14:paraId="464D1A0C" w14:textId="30B8C1AA" w:rsidR="00125616" w:rsidRDefault="00125616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3AEA6F19" wp14:editId="4EB4F1D7">
            <wp:extent cx="4571429" cy="4590476"/>
            <wp:effectExtent l="0" t="0" r="63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1429" cy="4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B6AC5" w14:textId="4BDE34EB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10</w:t>
      </w:r>
      <w:r>
        <w:rPr>
          <w:sz w:val="24"/>
        </w:rPr>
        <w:t>查看并记录目录</w:t>
      </w:r>
      <w:r>
        <w:rPr>
          <w:sz w:val="24"/>
        </w:rPr>
        <w:t>test03</w:t>
      </w:r>
      <w:r>
        <w:rPr>
          <w:sz w:val="24"/>
        </w:rPr>
        <w:t>及其中文件的所属用户和组。</w:t>
      </w:r>
    </w:p>
    <w:p w14:paraId="26A0E926" w14:textId="3CF43437" w:rsidR="00EE580A" w:rsidRDefault="00EE580A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7F8405EE" wp14:editId="06E48781">
            <wp:extent cx="4219048" cy="600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F615" w14:textId="55BE5FD9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1.11</w:t>
      </w:r>
      <w:r>
        <w:rPr>
          <w:sz w:val="24"/>
        </w:rPr>
        <w:t>把目录</w:t>
      </w:r>
      <w:r>
        <w:rPr>
          <w:sz w:val="24"/>
        </w:rPr>
        <w:t>test03</w:t>
      </w:r>
      <w:r>
        <w:rPr>
          <w:sz w:val="24"/>
        </w:rPr>
        <w:t>及其下的所有文件的所有者改成</w:t>
      </w:r>
      <w:r>
        <w:rPr>
          <w:sz w:val="24"/>
        </w:rPr>
        <w:t>bin</w:t>
      </w:r>
      <w:r>
        <w:rPr>
          <w:sz w:val="24"/>
        </w:rPr>
        <w:t>，所属组改成</w:t>
      </w:r>
      <w:r>
        <w:rPr>
          <w:sz w:val="24"/>
        </w:rPr>
        <w:t>daemon</w:t>
      </w:r>
      <w:r>
        <w:rPr>
          <w:sz w:val="24"/>
        </w:rPr>
        <w:t>，</w:t>
      </w:r>
      <w:r>
        <w:rPr>
          <w:sz w:val="24"/>
        </w:rPr>
        <w:lastRenderedPageBreak/>
        <w:t>并查看设置结果。</w:t>
      </w:r>
    </w:p>
    <w:p w14:paraId="036FE6FF" w14:textId="5F6CCA00" w:rsidR="00EE580A" w:rsidRDefault="00EE580A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6B8E3864" wp14:editId="4A163EBA">
            <wp:extent cx="4695238" cy="24285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5238" cy="2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C80C2" w14:textId="04FB0C81" w:rsidR="00CC513F" w:rsidRDefault="007C78FA" w:rsidP="00CC513F">
      <w:pPr>
        <w:spacing w:line="360" w:lineRule="auto"/>
        <w:rPr>
          <w:sz w:val="24"/>
        </w:rPr>
      </w:pPr>
      <w:r>
        <w:rPr>
          <w:sz w:val="24"/>
        </w:rPr>
        <w:t>1.12</w:t>
      </w:r>
      <w:r w:rsidR="00CC513F">
        <w:rPr>
          <w:sz w:val="24"/>
        </w:rPr>
        <w:t>设定</w:t>
      </w:r>
      <w:r w:rsidR="00CC513F">
        <w:rPr>
          <w:sz w:val="24"/>
        </w:rPr>
        <w:t>umask</w:t>
      </w:r>
      <w:r w:rsidR="00D8559C">
        <w:rPr>
          <w:rFonts w:hint="eastAsia"/>
          <w:sz w:val="24"/>
        </w:rPr>
        <w:t>为不同的值</w:t>
      </w:r>
      <w:r w:rsidR="00CC513F">
        <w:rPr>
          <w:sz w:val="24"/>
        </w:rPr>
        <w:t>，</w:t>
      </w:r>
      <w:r w:rsidR="00D8559C">
        <w:rPr>
          <w:rFonts w:hint="eastAsia"/>
          <w:sz w:val="24"/>
        </w:rPr>
        <w:t>并</w:t>
      </w:r>
      <w:r w:rsidR="007334BA">
        <w:rPr>
          <w:rFonts w:hint="eastAsia"/>
          <w:sz w:val="24"/>
        </w:rPr>
        <w:t>分别</w:t>
      </w:r>
      <w:r w:rsidR="00CC513F">
        <w:rPr>
          <w:sz w:val="24"/>
        </w:rPr>
        <w:t>创建目录</w:t>
      </w:r>
      <w:r w:rsidR="00D8559C">
        <w:rPr>
          <w:rFonts w:hint="eastAsia"/>
          <w:sz w:val="24"/>
        </w:rPr>
        <w:t>和文件</w:t>
      </w:r>
      <w:r w:rsidR="000D0266">
        <w:rPr>
          <w:sz w:val="24"/>
        </w:rPr>
        <w:t>，</w:t>
      </w:r>
      <w:r w:rsidR="007334BA">
        <w:rPr>
          <w:rFonts w:hint="eastAsia"/>
          <w:sz w:val="24"/>
        </w:rPr>
        <w:t>观察</w:t>
      </w:r>
      <w:r w:rsidR="00CC513F">
        <w:rPr>
          <w:sz w:val="24"/>
        </w:rPr>
        <w:t>其权限。</w:t>
      </w:r>
    </w:p>
    <w:p w14:paraId="2E1B658A" w14:textId="490B448B" w:rsidR="00603132" w:rsidRDefault="00603132" w:rsidP="00CC513F">
      <w:pPr>
        <w:spacing w:line="360" w:lineRule="auto"/>
        <w:rPr>
          <w:rFonts w:hint="eastAsia"/>
          <w:sz w:val="24"/>
        </w:rPr>
      </w:pPr>
      <w:r>
        <w:rPr>
          <w:noProof/>
        </w:rPr>
        <w:drawing>
          <wp:inline distT="0" distB="0" distL="0" distR="0" wp14:anchorId="505153CC" wp14:editId="592CB89C">
            <wp:extent cx="5274310" cy="422719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7981" w14:textId="5888C058" w:rsidR="00CA0314" w:rsidRDefault="007C78FA" w:rsidP="00CC513F">
      <w:pPr>
        <w:spacing w:line="360" w:lineRule="auto"/>
        <w:rPr>
          <w:sz w:val="24"/>
        </w:rPr>
      </w:pPr>
      <w:r>
        <w:rPr>
          <w:rFonts w:hint="eastAsia"/>
          <w:sz w:val="24"/>
        </w:rPr>
        <w:t>1.13</w:t>
      </w:r>
      <w:r w:rsidR="00CA0314">
        <w:rPr>
          <w:sz w:val="24"/>
        </w:rPr>
        <w:t xml:space="preserve"> </w:t>
      </w:r>
      <w:r w:rsidR="007334BA">
        <w:rPr>
          <w:rFonts w:hint="eastAsia"/>
          <w:sz w:val="24"/>
        </w:rPr>
        <w:t>使用文字设定法和数字设定法，</w:t>
      </w:r>
      <w:r w:rsidR="00CA0314">
        <w:rPr>
          <w:rFonts w:hint="eastAsia"/>
          <w:sz w:val="24"/>
        </w:rPr>
        <w:t>分别设置三种</w:t>
      </w:r>
      <w:r w:rsidR="007334BA">
        <w:rPr>
          <w:rFonts w:hint="eastAsia"/>
          <w:sz w:val="24"/>
        </w:rPr>
        <w:t>不同的</w:t>
      </w:r>
      <w:r w:rsidR="00CA0314">
        <w:rPr>
          <w:rFonts w:hint="eastAsia"/>
          <w:sz w:val="24"/>
        </w:rPr>
        <w:t>特殊权限，</w:t>
      </w:r>
      <w:r w:rsidR="00CA0314">
        <w:rPr>
          <w:sz w:val="24"/>
        </w:rPr>
        <w:t>并</w:t>
      </w:r>
      <w:r w:rsidR="007334BA">
        <w:rPr>
          <w:rFonts w:hint="eastAsia"/>
          <w:sz w:val="24"/>
        </w:rPr>
        <w:t>通过切换不同的用户，来实际验证不同</w:t>
      </w:r>
      <w:r w:rsidR="00CA0314">
        <w:rPr>
          <w:rFonts w:hint="eastAsia"/>
          <w:sz w:val="24"/>
        </w:rPr>
        <w:t>特殊权限</w:t>
      </w:r>
      <w:r w:rsidR="007334BA">
        <w:rPr>
          <w:rFonts w:hint="eastAsia"/>
          <w:sz w:val="24"/>
        </w:rPr>
        <w:t>分别</w:t>
      </w:r>
      <w:r w:rsidR="00CA0314">
        <w:rPr>
          <w:sz w:val="24"/>
        </w:rPr>
        <w:t>对</w:t>
      </w:r>
      <w:r w:rsidR="00CA0314">
        <w:rPr>
          <w:rFonts w:hint="eastAsia"/>
          <w:sz w:val="24"/>
        </w:rPr>
        <w:t>文件和目录的不同作用。</w:t>
      </w:r>
    </w:p>
    <w:p w14:paraId="1147CFE1" w14:textId="291AC08E" w:rsidR="00945112" w:rsidRDefault="00945112" w:rsidP="00CC513F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34B25921" wp14:editId="39122121">
            <wp:extent cx="3695238" cy="1209524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5238" cy="1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9C542" w14:textId="15C5DD78" w:rsidR="00945112" w:rsidRDefault="00945112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09281644" wp14:editId="61EAD3F1">
            <wp:extent cx="3923809" cy="1790476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3809" cy="1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E1344" w14:textId="01250A50" w:rsidR="00201025" w:rsidRDefault="00201025" w:rsidP="00CC513F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48EEF5E9" wp14:editId="125CBF58">
            <wp:extent cx="5104762" cy="2914286"/>
            <wp:effectExtent l="0" t="0" r="127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04762" cy="2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94C06" w14:textId="6974BCC7" w:rsidR="00641E10" w:rsidRDefault="00641E10" w:rsidP="00CC513F">
      <w:pPr>
        <w:spacing w:line="360" w:lineRule="auto"/>
        <w:rPr>
          <w:rFonts w:hint="eastAsia"/>
          <w:sz w:val="24"/>
        </w:rPr>
      </w:pPr>
      <w:r>
        <w:rPr>
          <w:noProof/>
        </w:rPr>
        <w:lastRenderedPageBreak/>
        <w:drawing>
          <wp:inline distT="0" distB="0" distL="0" distR="0" wp14:anchorId="3E7B1F89" wp14:editId="1475A1FD">
            <wp:extent cx="5104762" cy="4523809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04762" cy="45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61A56" w14:textId="75F3BC5F" w:rsidR="00721A1E" w:rsidRDefault="00721A1E" w:rsidP="00CC513F">
      <w:pPr>
        <w:spacing w:line="360" w:lineRule="auto"/>
        <w:rPr>
          <w:sz w:val="24"/>
        </w:rPr>
      </w:pPr>
      <w:r>
        <w:rPr>
          <w:rFonts w:hint="eastAsia"/>
          <w:sz w:val="24"/>
        </w:rPr>
        <w:t>1</w:t>
      </w:r>
      <w:r w:rsidR="007C78FA">
        <w:rPr>
          <w:sz w:val="24"/>
        </w:rPr>
        <w:t>.14</w:t>
      </w:r>
      <w:r>
        <w:rPr>
          <w:sz w:val="24"/>
        </w:rPr>
        <w:t xml:space="preserve"> </w:t>
      </w:r>
      <w:r>
        <w:rPr>
          <w:rFonts w:hint="eastAsia"/>
          <w:sz w:val="24"/>
        </w:rPr>
        <w:t>设置</w:t>
      </w:r>
      <w:r>
        <w:rPr>
          <w:rFonts w:hint="eastAsia"/>
          <w:sz w:val="24"/>
        </w:rPr>
        <w:t>FACL</w:t>
      </w:r>
      <w:r>
        <w:rPr>
          <w:rFonts w:hint="eastAsia"/>
          <w:sz w:val="24"/>
        </w:rPr>
        <w:t>权限，</w:t>
      </w:r>
      <w:r w:rsidR="00B424D5">
        <w:rPr>
          <w:rFonts w:hint="eastAsia"/>
          <w:sz w:val="24"/>
        </w:rPr>
        <w:t>分别设置</w:t>
      </w:r>
      <w:r>
        <w:rPr>
          <w:rFonts w:hint="eastAsia"/>
          <w:sz w:val="24"/>
        </w:rPr>
        <w:t>存取</w:t>
      </w:r>
      <w:r>
        <w:rPr>
          <w:rFonts w:hint="eastAsia"/>
          <w:sz w:val="24"/>
        </w:rPr>
        <w:t>ACL</w:t>
      </w:r>
      <w:r>
        <w:rPr>
          <w:rFonts w:hint="eastAsia"/>
          <w:sz w:val="24"/>
        </w:rPr>
        <w:t>和默认</w:t>
      </w:r>
      <w:r>
        <w:rPr>
          <w:rFonts w:hint="eastAsia"/>
          <w:sz w:val="24"/>
        </w:rPr>
        <w:t>ACL</w:t>
      </w:r>
      <w:r w:rsidR="00D53618">
        <w:rPr>
          <w:rFonts w:hint="eastAsia"/>
          <w:sz w:val="24"/>
        </w:rPr>
        <w:t>。</w:t>
      </w:r>
      <w:r w:rsidR="00B66DB9">
        <w:rPr>
          <w:rFonts w:hint="eastAsia"/>
          <w:sz w:val="24"/>
        </w:rPr>
        <w:t>再</w:t>
      </w:r>
      <w:r w:rsidR="00626284">
        <w:rPr>
          <w:rFonts w:hint="eastAsia"/>
          <w:sz w:val="24"/>
        </w:rPr>
        <w:t>设置有效的访问掩码。</w:t>
      </w:r>
      <w:r>
        <w:rPr>
          <w:rFonts w:hint="eastAsia"/>
          <w:sz w:val="24"/>
        </w:rPr>
        <w:t>观察设定的结果，并实际验证设置</w:t>
      </w:r>
      <w:r w:rsidR="00595148">
        <w:rPr>
          <w:rFonts w:hint="eastAsia"/>
          <w:sz w:val="24"/>
        </w:rPr>
        <w:t>对不同用户</w:t>
      </w:r>
      <w:r>
        <w:rPr>
          <w:rFonts w:hint="eastAsia"/>
          <w:sz w:val="24"/>
        </w:rPr>
        <w:t>是否有效。</w:t>
      </w:r>
    </w:p>
    <w:p w14:paraId="228E7F5A" w14:textId="550C2400" w:rsidR="00312350" w:rsidRDefault="00312350" w:rsidP="00CC513F">
      <w:pPr>
        <w:spacing w:line="360" w:lineRule="auto"/>
        <w:rPr>
          <w:rFonts w:hint="eastAsia"/>
          <w:sz w:val="24"/>
        </w:rPr>
      </w:pPr>
      <w:r>
        <w:rPr>
          <w:noProof/>
        </w:rPr>
        <w:drawing>
          <wp:inline distT="0" distB="0" distL="0" distR="0" wp14:anchorId="4DCDF51B" wp14:editId="7140F63B">
            <wp:extent cx="4685714" cy="1933333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85714" cy="1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8B352" w14:textId="525FEE1E" w:rsidR="00BD05F1" w:rsidRDefault="00BD05F1" w:rsidP="00CC513F">
      <w:pPr>
        <w:spacing w:line="360" w:lineRule="auto"/>
        <w:rPr>
          <w:rFonts w:hint="eastAsia"/>
          <w:sz w:val="24"/>
        </w:rPr>
      </w:pPr>
      <w:r>
        <w:rPr>
          <w:noProof/>
        </w:rPr>
        <w:drawing>
          <wp:inline distT="0" distB="0" distL="0" distR="0" wp14:anchorId="453EE43E" wp14:editId="18C6F538">
            <wp:extent cx="4647619" cy="247619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7619" cy="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CC4DE" w14:textId="1CB6B45C" w:rsidR="00CC513F" w:rsidRDefault="00CC513F" w:rsidP="00CC513F">
      <w:pPr>
        <w:spacing w:line="360" w:lineRule="auto"/>
        <w:rPr>
          <w:sz w:val="24"/>
        </w:rPr>
      </w:pPr>
      <w:r>
        <w:rPr>
          <w:sz w:val="24"/>
        </w:rPr>
        <w:t>四、实验思考题</w:t>
      </w:r>
    </w:p>
    <w:p w14:paraId="773964C4" w14:textId="25661969" w:rsidR="00CC513F" w:rsidRDefault="00971591" w:rsidP="00CC513F">
      <w:pPr>
        <w:spacing w:line="360" w:lineRule="auto"/>
        <w:rPr>
          <w:sz w:val="24"/>
        </w:rPr>
      </w:pPr>
      <w:r>
        <w:rPr>
          <w:sz w:val="24"/>
        </w:rPr>
        <w:t>1</w:t>
      </w:r>
      <w:r w:rsidR="00CC513F">
        <w:rPr>
          <w:sz w:val="24"/>
        </w:rPr>
        <w:t>.</w:t>
      </w:r>
      <w:r w:rsidR="00CC513F">
        <w:rPr>
          <w:sz w:val="24"/>
        </w:rPr>
        <w:t>说明文件</w:t>
      </w:r>
      <w:r w:rsidR="005F7147">
        <w:rPr>
          <w:sz w:val="24"/>
        </w:rPr>
        <w:t>和目录</w:t>
      </w:r>
      <w:r w:rsidR="002E6F38">
        <w:rPr>
          <w:rFonts w:hint="eastAsia"/>
          <w:sz w:val="24"/>
        </w:rPr>
        <w:t>不同</w:t>
      </w:r>
      <w:r w:rsidR="00CC513F">
        <w:rPr>
          <w:sz w:val="24"/>
        </w:rPr>
        <w:t>权限</w:t>
      </w:r>
      <w:r w:rsidR="005F7147">
        <w:rPr>
          <w:rFonts w:hint="eastAsia"/>
          <w:sz w:val="24"/>
        </w:rPr>
        <w:t>及其</w:t>
      </w:r>
      <w:r w:rsidR="005F7147">
        <w:rPr>
          <w:sz w:val="24"/>
        </w:rPr>
        <w:t>相关</w:t>
      </w:r>
      <w:r w:rsidR="00CC513F">
        <w:rPr>
          <w:sz w:val="24"/>
        </w:rPr>
        <w:t>含义。</w:t>
      </w:r>
    </w:p>
    <w:p w14:paraId="58E9A8CF" w14:textId="374DC65D" w:rsidR="00FB66D0" w:rsidRDefault="00FB66D0" w:rsidP="00CC513F">
      <w:p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</w:t>
      </w:r>
      <w:r>
        <w:rPr>
          <w:rFonts w:hint="eastAsia"/>
          <w:sz w:val="24"/>
        </w:rPr>
        <w:t>文件和目录的不同权限标志着对于不同的用户，他们的读取，修改和执行某个文件的能力是不一样的。设置正确的权限可以更好的保护计算机安全以及个人</w:t>
      </w:r>
      <w:r>
        <w:rPr>
          <w:rFonts w:hint="eastAsia"/>
          <w:sz w:val="24"/>
        </w:rPr>
        <w:lastRenderedPageBreak/>
        <w:t>和组织的隐私。在</w:t>
      </w:r>
      <w:r>
        <w:rPr>
          <w:rFonts w:hint="eastAsia"/>
          <w:sz w:val="24"/>
        </w:rPr>
        <w:t>linux</w:t>
      </w:r>
      <w:r>
        <w:rPr>
          <w:rFonts w:hint="eastAsia"/>
          <w:sz w:val="24"/>
        </w:rPr>
        <w:t>中，对于所有者用户，同组用户以及其它用户分别有着读取写入和执行权限，这九个权限构成了</w:t>
      </w:r>
      <w:r>
        <w:rPr>
          <w:rFonts w:hint="eastAsia"/>
          <w:sz w:val="24"/>
        </w:rPr>
        <w:t>Linux</w:t>
      </w:r>
      <w:r>
        <w:rPr>
          <w:rFonts w:hint="eastAsia"/>
          <w:sz w:val="24"/>
        </w:rPr>
        <w:t>权限的基础。</w:t>
      </w:r>
    </w:p>
    <w:p w14:paraId="0117A539" w14:textId="7A50233C" w:rsidR="00A7099D" w:rsidRDefault="00971591" w:rsidP="00CC513F">
      <w:pPr>
        <w:spacing w:line="360" w:lineRule="auto"/>
        <w:rPr>
          <w:sz w:val="24"/>
        </w:rPr>
      </w:pPr>
      <w:r>
        <w:rPr>
          <w:sz w:val="24"/>
        </w:rPr>
        <w:t>2</w:t>
      </w:r>
      <w:r w:rsidR="00CC513F">
        <w:rPr>
          <w:sz w:val="24"/>
        </w:rPr>
        <w:t>.</w:t>
      </w:r>
      <w:r w:rsidR="00CC513F">
        <w:rPr>
          <w:sz w:val="24"/>
        </w:rPr>
        <w:t>举例说明</w:t>
      </w:r>
      <w:r w:rsidR="00CC513F">
        <w:rPr>
          <w:sz w:val="24"/>
        </w:rPr>
        <w:t>umask</w:t>
      </w:r>
      <w:r w:rsidR="00CC513F">
        <w:rPr>
          <w:sz w:val="24"/>
        </w:rPr>
        <w:t>命令的功能</w:t>
      </w:r>
      <w:r w:rsidR="00A7099D">
        <w:rPr>
          <w:rFonts w:hint="eastAsia"/>
          <w:sz w:val="24"/>
        </w:rPr>
        <w:t>。</w:t>
      </w:r>
    </w:p>
    <w:p w14:paraId="6F64A20A" w14:textId="67E0DB73" w:rsidR="00A7099D" w:rsidRDefault="00A7099D" w:rsidP="00CC513F">
      <w:pPr>
        <w:spacing w:line="360" w:lineRule="auto"/>
        <w:rPr>
          <w:rFonts w:hint="eastAsia"/>
          <w:sz w:val="24"/>
        </w:rPr>
      </w:pPr>
      <w:r>
        <w:rPr>
          <w:sz w:val="24"/>
        </w:rPr>
        <w:t xml:space="preserve">    U</w:t>
      </w:r>
      <w:r>
        <w:rPr>
          <w:rFonts w:hint="eastAsia"/>
          <w:sz w:val="24"/>
        </w:rPr>
        <w:t>mask</w:t>
      </w:r>
      <w:r>
        <w:rPr>
          <w:rFonts w:hint="eastAsia"/>
          <w:sz w:val="24"/>
        </w:rPr>
        <w:t>命令用来指定创建新文件和目录的默认文件权限掩码。权限掩码用三个八进制数字构成。全部权限减去权限掩码既是目标的权限。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Umask045 </w:t>
      </w:r>
      <w:r>
        <w:rPr>
          <w:rFonts w:hint="eastAsia"/>
          <w:sz w:val="24"/>
        </w:rPr>
        <w:t>即是</w:t>
      </w:r>
      <w:r>
        <w:rPr>
          <w:rFonts w:hint="eastAsia"/>
          <w:sz w:val="24"/>
        </w:rPr>
        <w:t>7</w:t>
      </w:r>
      <w:r>
        <w:rPr>
          <w:sz w:val="24"/>
        </w:rPr>
        <w:t>32</w:t>
      </w:r>
      <w:r>
        <w:rPr>
          <w:rFonts w:hint="eastAsia"/>
          <w:sz w:val="24"/>
        </w:rPr>
        <w:t>的目录权限和</w:t>
      </w:r>
      <w:r>
        <w:rPr>
          <w:rFonts w:hint="eastAsia"/>
          <w:sz w:val="24"/>
        </w:rPr>
        <w:t>6</w:t>
      </w:r>
      <w:r>
        <w:rPr>
          <w:sz w:val="24"/>
        </w:rPr>
        <w:t>22</w:t>
      </w:r>
      <w:r>
        <w:rPr>
          <w:rFonts w:hint="eastAsia"/>
          <w:sz w:val="24"/>
        </w:rPr>
        <w:t>的新建文件权限。</w:t>
      </w:r>
    </w:p>
    <w:p w14:paraId="5B1F6749" w14:textId="77777777" w:rsidR="0063191A" w:rsidRPr="00CC513F" w:rsidRDefault="0063191A"/>
    <w:sectPr w:rsidR="0063191A" w:rsidRPr="00CC51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9AD26" w14:textId="77777777" w:rsidR="00F975D1" w:rsidRDefault="00F975D1" w:rsidP="00721A1E">
      <w:r>
        <w:separator/>
      </w:r>
    </w:p>
  </w:endnote>
  <w:endnote w:type="continuationSeparator" w:id="0">
    <w:p w14:paraId="4A9B1EB9" w14:textId="77777777" w:rsidR="00F975D1" w:rsidRDefault="00F975D1" w:rsidP="00721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90077" w14:textId="77777777" w:rsidR="00F975D1" w:rsidRDefault="00F975D1" w:rsidP="00721A1E">
      <w:r>
        <w:separator/>
      </w:r>
    </w:p>
  </w:footnote>
  <w:footnote w:type="continuationSeparator" w:id="0">
    <w:p w14:paraId="5FB9C649" w14:textId="77777777" w:rsidR="00F975D1" w:rsidRDefault="00F975D1" w:rsidP="00721A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yNDYyNzczMjY2sjRX0lEKTi0uzszPAykwrAUA8uxu5CwAAAA="/>
  </w:docVars>
  <w:rsids>
    <w:rsidRoot w:val="00CC513F"/>
    <w:rsid w:val="00090717"/>
    <w:rsid w:val="000D0266"/>
    <w:rsid w:val="00125616"/>
    <w:rsid w:val="00201025"/>
    <w:rsid w:val="002E6F38"/>
    <w:rsid w:val="002F741C"/>
    <w:rsid w:val="00312350"/>
    <w:rsid w:val="004256AF"/>
    <w:rsid w:val="004D16FC"/>
    <w:rsid w:val="00595148"/>
    <w:rsid w:val="005F7147"/>
    <w:rsid w:val="00603132"/>
    <w:rsid w:val="00621274"/>
    <w:rsid w:val="00626284"/>
    <w:rsid w:val="0063191A"/>
    <w:rsid w:val="00641E10"/>
    <w:rsid w:val="006A17B3"/>
    <w:rsid w:val="007006B8"/>
    <w:rsid w:val="00721A1E"/>
    <w:rsid w:val="007334BA"/>
    <w:rsid w:val="007C78FA"/>
    <w:rsid w:val="007E318C"/>
    <w:rsid w:val="00945112"/>
    <w:rsid w:val="00971591"/>
    <w:rsid w:val="00A30FF1"/>
    <w:rsid w:val="00A35EB9"/>
    <w:rsid w:val="00A7099D"/>
    <w:rsid w:val="00B424D5"/>
    <w:rsid w:val="00B66DB9"/>
    <w:rsid w:val="00B7520B"/>
    <w:rsid w:val="00BD05F1"/>
    <w:rsid w:val="00C1114E"/>
    <w:rsid w:val="00C27C27"/>
    <w:rsid w:val="00C9044F"/>
    <w:rsid w:val="00CA0314"/>
    <w:rsid w:val="00CB4737"/>
    <w:rsid w:val="00CC513F"/>
    <w:rsid w:val="00D13071"/>
    <w:rsid w:val="00D53618"/>
    <w:rsid w:val="00D6182F"/>
    <w:rsid w:val="00D8559C"/>
    <w:rsid w:val="00EE580A"/>
    <w:rsid w:val="00F975D1"/>
    <w:rsid w:val="00FB66D0"/>
    <w:rsid w:val="00FE2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A1A70E"/>
  <w15:chartTrackingRefBased/>
  <w15:docId w15:val="{6B7F97A8-502C-439F-AF73-22BBD3B5B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A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21A1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21A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21A1E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4B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4BA"/>
    <w:rPr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A7099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06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7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xiang Zhang</dc:creator>
  <cp:keywords/>
  <dc:description/>
  <cp:lastModifiedBy>lezhi Zhang</cp:lastModifiedBy>
  <cp:revision>35</cp:revision>
  <cp:lastPrinted>2020-11-16T14:03:00Z</cp:lastPrinted>
  <dcterms:created xsi:type="dcterms:W3CDTF">2018-04-28T01:59:00Z</dcterms:created>
  <dcterms:modified xsi:type="dcterms:W3CDTF">2023-11-25T14:30:00Z</dcterms:modified>
</cp:coreProperties>
</file>